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41EC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241EC3">
              <w:rPr>
                <w:rFonts w:ascii="Candara" w:hAnsi="Candara"/>
                <w:b/>
              </w:rPr>
              <w:t>96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C463BC" w:rsidRDefault="00C463BC" w:rsidP="00495FFD">
            <w:pPr>
              <w:spacing w:after="0" w:line="240" w:lineRule="auto"/>
              <w:rPr>
                <w:rFonts w:ascii="Candara" w:hAnsi="Candara"/>
                <w:b/>
              </w:rPr>
            </w:pPr>
            <w:r w:rsidRPr="00C463BC">
              <w:rPr>
                <w:rFonts w:ascii="Candara" w:hAnsi="Candara"/>
                <w:b/>
              </w:rPr>
              <w:t>PRIRODA ILI GRAD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AB5EEB" w:rsidP="00241EC3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 xml:space="preserve">READING IS FUN </w:t>
            </w:r>
            <w:r w:rsidR="00241EC3">
              <w:rPr>
                <w:rFonts w:ascii="Candara" w:hAnsi="Candara" w:cs="Calibri"/>
                <w:b/>
              </w:rPr>
              <w:t>6</w:t>
            </w:r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241EC3">
              <w:rPr>
                <w:rFonts w:ascii="Candara" w:hAnsi="Candara" w:cs="Calibri"/>
                <w:b/>
              </w:rPr>
              <w:t>English</w:t>
            </w:r>
            <w:proofErr w:type="spellEnd"/>
            <w:r w:rsidR="00241EC3">
              <w:rPr>
                <w:rFonts w:ascii="Candara" w:hAnsi="Candara" w:cs="Calibri"/>
                <w:b/>
              </w:rPr>
              <w:t xml:space="preserve"> is </w:t>
            </w:r>
            <w:proofErr w:type="spellStart"/>
            <w:r w:rsidR="00241EC3">
              <w:rPr>
                <w:rFonts w:ascii="Candara" w:hAnsi="Candara" w:cs="Calibri"/>
                <w:b/>
              </w:rPr>
              <w:t>everywhere</w:t>
            </w:r>
            <w:proofErr w:type="spellEnd"/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216BF0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216BF0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216BF0" w:rsidRPr="006D575A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9B4F2B" w:rsidRDefault="00C463BC" w:rsidP="00C463BC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A.5.1., A.5.5., A.5.3., </w:t>
            </w:r>
            <w:r w:rsidR="00AB5EEB" w:rsidRPr="00AB5EEB">
              <w:rPr>
                <w:rFonts w:ascii="Candara" w:eastAsiaTheme="minorHAnsi" w:hAnsi="Candara" w:cs="Georgia"/>
                <w:color w:val="000000"/>
                <w:lang w:eastAsia="en-US"/>
              </w:rPr>
              <w:t>B.5.</w:t>
            </w: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1</w:t>
            </w:r>
            <w:r w:rsidR="00AB5EEB" w:rsidRPr="00AB5EEB">
              <w:rPr>
                <w:rFonts w:ascii="Candara" w:eastAsiaTheme="minorHAnsi" w:hAnsi="Candara" w:cs="Georgia"/>
                <w:color w:val="000000"/>
                <w:lang w:eastAsia="en-US"/>
              </w:rPr>
              <w:t>.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4673ED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4673ED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673ED" w:rsidRDefault="004673ED" w:rsidP="004673ED">
            <w:pPr>
              <w:numPr>
                <w:ilvl w:val="0"/>
                <w:numId w:val="13"/>
              </w:numPr>
              <w:spacing w:after="0" w:line="240" w:lineRule="auto"/>
            </w:pPr>
            <w:r>
              <w:t xml:space="preserve">pokazuje razumijevanje teksta i ključnih informacija o zemljama </w:t>
            </w:r>
            <w:proofErr w:type="spellStart"/>
            <w:r>
              <w:t>eng</w:t>
            </w:r>
            <w:proofErr w:type="spellEnd"/>
            <w:r>
              <w:t>. govornog područja</w:t>
            </w:r>
          </w:p>
          <w:p w:rsidR="004673ED" w:rsidRDefault="004673ED" w:rsidP="004673ED">
            <w:pPr>
              <w:numPr>
                <w:ilvl w:val="0"/>
                <w:numId w:val="13"/>
              </w:numPr>
              <w:spacing w:after="0" w:line="240" w:lineRule="auto"/>
            </w:pPr>
            <w:r>
              <w:t>povezuje i uspoređuje nazive i svakodnevicu u Hrvatskoj i ciljnim zemljama</w:t>
            </w:r>
          </w:p>
          <w:p w:rsidR="004673ED" w:rsidRDefault="004673ED" w:rsidP="004673ED">
            <w:pPr>
              <w:numPr>
                <w:ilvl w:val="0"/>
                <w:numId w:val="13"/>
              </w:numPr>
              <w:spacing w:after="0" w:line="240" w:lineRule="auto"/>
            </w:pPr>
            <w:r>
              <w:t>sudjeluje u razgovoru koristeći se vrlo jednostavnim jezičnim strukturama</w:t>
            </w:r>
          </w:p>
          <w:p w:rsidR="004673ED" w:rsidRDefault="004673ED" w:rsidP="004673ED">
            <w:pPr>
              <w:numPr>
                <w:ilvl w:val="0"/>
                <w:numId w:val="13"/>
              </w:numPr>
              <w:spacing w:after="0" w:line="240" w:lineRule="auto"/>
            </w:pPr>
            <w:r>
              <w:t xml:space="preserve">prepoznaje priliku za preuzimanje riječi i naglaska svojstvenih svakodnevici zemalja ciljnoga jezika u vlastiti izričaj </w:t>
            </w:r>
          </w:p>
          <w:p w:rsidR="00216BF0" w:rsidRPr="004673ED" w:rsidRDefault="004673ED" w:rsidP="004673ED">
            <w:pPr>
              <w:numPr>
                <w:ilvl w:val="0"/>
                <w:numId w:val="13"/>
              </w:numPr>
              <w:spacing w:after="0" w:line="240" w:lineRule="auto"/>
            </w:pPr>
            <w:r>
              <w:t>uključuje jezične i kulturne sadržaje  na engleskome jeziku</w:t>
            </w:r>
          </w:p>
        </w:tc>
      </w:tr>
      <w:tr w:rsidR="00216BF0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16BF0" w:rsidRPr="00C463BC" w:rsidRDefault="00216BF0" w:rsidP="00216BF0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  <w:r w:rsidR="00C463BC">
              <w:rPr>
                <w:rFonts w:ascii="Candara" w:hAnsi="Candara"/>
              </w:rPr>
              <w:t>nazivi država, pridjevi – nacionalnosti</w:t>
            </w:r>
          </w:p>
          <w:p w:rsidR="00C463BC" w:rsidRPr="00367267" w:rsidRDefault="00C463BC" w:rsidP="00216BF0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tipični sportovi, životinje u zemljama engleskog govornog područja</w:t>
            </w:r>
          </w:p>
          <w:p w:rsidR="00216BF0" w:rsidRPr="00550A55" w:rsidRDefault="00216BF0" w:rsidP="00C463BC">
            <w:pPr>
              <w:spacing w:after="0" w:line="240" w:lineRule="auto"/>
              <w:ind w:left="357"/>
              <w:contextualSpacing/>
              <w:rPr>
                <w:rFonts w:ascii="Candara" w:hAnsi="Candara"/>
                <w:i/>
              </w:rPr>
            </w:pP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216BF0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C463BC">
              <w:rPr>
                <w:rFonts w:ascii="Candara" w:hAnsi="Candara" w:cs="Calibri"/>
              </w:rPr>
              <w:t>114-115</w:t>
            </w:r>
          </w:p>
          <w:p w:rsidR="00216BF0" w:rsidRPr="009B4F2B" w:rsidRDefault="00216BF0" w:rsidP="00C463BC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 xml:space="preserve">a </w:t>
            </w:r>
            <w:r w:rsidR="00C463BC">
              <w:rPr>
                <w:rFonts w:ascii="Candara" w:hAnsi="Candara" w:cs="Calibri"/>
              </w:rPr>
              <w:t>112-113</w:t>
            </w:r>
          </w:p>
        </w:tc>
      </w:tr>
      <w:tr w:rsidR="00216BF0" w:rsidRPr="006D575A" w:rsidTr="003934E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</w:tcPr>
          <w:p w:rsidR="00AB5EEB" w:rsidRPr="00AB5EEB" w:rsidRDefault="00AB5EEB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AB5EEB">
              <w:rPr>
                <w:rFonts w:ascii="Candara" w:hAnsi="Candara" w:cs="Calibri"/>
              </w:rPr>
              <w:t xml:space="preserve">Slušne aktivnosti: </w:t>
            </w:r>
            <w:proofErr w:type="spellStart"/>
            <w:r w:rsidR="00C463BC">
              <w:rPr>
                <w:rFonts w:ascii="Candara" w:hAnsi="Candara" w:cs="Calibri"/>
              </w:rPr>
              <w:t>countries</w:t>
            </w:r>
            <w:proofErr w:type="spellEnd"/>
          </w:p>
          <w:p w:rsidR="00AB5EEB" w:rsidRPr="00AB5EEB" w:rsidRDefault="00AB5EEB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AB5EEB">
              <w:rPr>
                <w:rFonts w:ascii="Candara" w:hAnsi="Candara" w:cs="Calibri"/>
              </w:rPr>
              <w:t xml:space="preserve">Igre: </w:t>
            </w:r>
            <w:proofErr w:type="spellStart"/>
            <w:r w:rsidR="00C463BC">
              <w:rPr>
                <w:rFonts w:ascii="Candara" w:hAnsi="Candara" w:cs="Calibri"/>
              </w:rPr>
              <w:t>The</w:t>
            </w:r>
            <w:proofErr w:type="spellEnd"/>
            <w:r w:rsidR="00C463BC">
              <w:rPr>
                <w:rFonts w:ascii="Candara" w:hAnsi="Candara" w:cs="Calibri"/>
              </w:rPr>
              <w:t xml:space="preserve"> Uk, </w:t>
            </w:r>
            <w:proofErr w:type="spellStart"/>
            <w:r w:rsidR="00C463BC">
              <w:rPr>
                <w:rFonts w:ascii="Candara" w:hAnsi="Candara" w:cs="Calibri"/>
              </w:rPr>
              <w:t>English</w:t>
            </w:r>
            <w:proofErr w:type="spellEnd"/>
            <w:r w:rsidR="00C463BC">
              <w:rPr>
                <w:rFonts w:ascii="Candara" w:hAnsi="Candara" w:cs="Calibri"/>
              </w:rPr>
              <w:t xml:space="preserve"> is </w:t>
            </w:r>
            <w:proofErr w:type="spellStart"/>
            <w:r w:rsidR="00C463BC">
              <w:rPr>
                <w:rFonts w:ascii="Candara" w:hAnsi="Candara" w:cs="Calibri"/>
              </w:rPr>
              <w:t>everywhere</w:t>
            </w:r>
            <w:proofErr w:type="spellEnd"/>
          </w:p>
          <w:p w:rsidR="00216BF0" w:rsidRDefault="00AB5EEB" w:rsidP="00C463BC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AB5EEB">
              <w:rPr>
                <w:rFonts w:ascii="Candara" w:hAnsi="Candara" w:cs="Calibri"/>
              </w:rPr>
              <w:t>Self</w:t>
            </w:r>
            <w:proofErr w:type="spellEnd"/>
            <w:r w:rsidRPr="00AB5EEB">
              <w:rPr>
                <w:rFonts w:ascii="Candara" w:hAnsi="Candara" w:cs="Calibri"/>
              </w:rPr>
              <w:t xml:space="preserve"> </w:t>
            </w:r>
            <w:proofErr w:type="spellStart"/>
            <w:r w:rsidRPr="00AB5EEB">
              <w:rPr>
                <w:rFonts w:ascii="Candara" w:hAnsi="Candara" w:cs="Calibri"/>
              </w:rPr>
              <w:t>check</w:t>
            </w:r>
            <w:proofErr w:type="spellEnd"/>
            <w:r w:rsidRPr="00AB5EEB">
              <w:rPr>
                <w:rFonts w:ascii="Candara" w:hAnsi="Candara" w:cs="Calibri"/>
              </w:rPr>
              <w:t xml:space="preserve">: </w:t>
            </w:r>
            <w:proofErr w:type="spellStart"/>
            <w:r w:rsidR="00C463BC">
              <w:rPr>
                <w:rFonts w:ascii="Candara" w:hAnsi="Candara" w:cs="Calibri"/>
              </w:rPr>
              <w:t>English</w:t>
            </w:r>
            <w:proofErr w:type="spellEnd"/>
            <w:r w:rsidR="00C463BC">
              <w:rPr>
                <w:rFonts w:ascii="Candara" w:hAnsi="Candara" w:cs="Calibri"/>
              </w:rPr>
              <w:t xml:space="preserve"> </w:t>
            </w:r>
            <w:proofErr w:type="spellStart"/>
            <w:r w:rsidR="00C463BC">
              <w:rPr>
                <w:rFonts w:ascii="Candara" w:hAnsi="Candara" w:cs="Calibri"/>
              </w:rPr>
              <w:t>everywhere</w:t>
            </w:r>
            <w:proofErr w:type="spellEnd"/>
          </w:p>
          <w:p w:rsidR="00C463BC" w:rsidRPr="00216BF0" w:rsidRDefault="00C463BC" w:rsidP="00C463BC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Learn</w:t>
            </w:r>
            <w:proofErr w:type="spellEnd"/>
            <w:r>
              <w:rPr>
                <w:rFonts w:ascii="Candara" w:hAnsi="Candara" w:cs="Calibri"/>
              </w:rPr>
              <w:t xml:space="preserve"> more: </w:t>
            </w:r>
            <w:proofErr w:type="spellStart"/>
            <w:r>
              <w:rPr>
                <w:rFonts w:ascii="Candara" w:hAnsi="Candara" w:cs="Calibri"/>
              </w:rPr>
              <w:t>They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peak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English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everywhere</w:t>
            </w:r>
            <w:proofErr w:type="spellEnd"/>
          </w:p>
        </w:tc>
      </w:tr>
      <w:tr w:rsidR="00216BF0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AB5EEB" w:rsidRPr="00AB5EEB" w:rsidRDefault="00AB5EEB" w:rsidP="00AB5EE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B5EEB">
              <w:rPr>
                <w:rFonts w:ascii="Candara" w:hAnsi="Candara"/>
                <w:sz w:val="22"/>
                <w:szCs w:val="22"/>
              </w:rPr>
              <w:t xml:space="preserve">Upotreba IKT: </w:t>
            </w:r>
            <w:r w:rsidR="00C463BC">
              <w:rPr>
                <w:rFonts w:ascii="Candara" w:hAnsi="Candara"/>
                <w:sz w:val="22"/>
                <w:szCs w:val="22"/>
              </w:rPr>
              <w:t>C.2.2, C.2.3, C.2.4.</w:t>
            </w:r>
          </w:p>
          <w:p w:rsidR="00216BF0" w:rsidRPr="009B4F2B" w:rsidRDefault="00AB5EEB" w:rsidP="00AB5EE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B5EEB">
              <w:rPr>
                <w:rFonts w:ascii="Candara" w:hAnsi="Candara"/>
                <w:sz w:val="22"/>
                <w:szCs w:val="22"/>
              </w:rPr>
              <w:t xml:space="preserve">Osobni i socijalni razvoj: A.2.4., </w:t>
            </w:r>
            <w:r w:rsidR="00C463BC">
              <w:rPr>
                <w:rFonts w:ascii="Candara" w:hAnsi="Candara"/>
                <w:sz w:val="22"/>
                <w:szCs w:val="22"/>
              </w:rPr>
              <w:t xml:space="preserve">A.2.3, </w:t>
            </w:r>
            <w:r w:rsidRPr="00AB5EEB">
              <w:rPr>
                <w:rFonts w:ascii="Candara" w:hAnsi="Candara"/>
                <w:sz w:val="22"/>
                <w:szCs w:val="22"/>
              </w:rPr>
              <w:t>B.2.4.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96481D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1F13CE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216BF0" w:rsidRPr="00C11A4A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216BF0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216BF0" w:rsidRPr="00367267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216BF0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216BF0" w:rsidRPr="00367267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16BF0" w:rsidRDefault="001F13CE" w:rsidP="00216BF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poredba različitih zemalja engleskog govornog područja i njihovih obilježja</w:t>
            </w:r>
          </w:p>
          <w:p w:rsidR="00261AD7" w:rsidRPr="00261AD7" w:rsidRDefault="00261AD7" w:rsidP="00261AD7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0D2D37" w:rsidRDefault="000477F3" w:rsidP="000D2D3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0D2D37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5EEB" w:rsidRPr="00AB5EEB" w:rsidRDefault="00AB5EEB" w:rsidP="00AB5E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>Korak I UVOD</w:t>
            </w:r>
          </w:p>
          <w:p w:rsidR="00AB5EEB" w:rsidRPr="00AB5EEB" w:rsidRDefault="00AB5EEB" w:rsidP="00AB5EEB">
            <w:pPr>
              <w:pStyle w:val="ListParagraph"/>
              <w:spacing w:after="0" w:line="240" w:lineRule="auto"/>
              <w:ind w:left="360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 xml:space="preserve"> Učitelj/</w:t>
            </w:r>
            <w:proofErr w:type="spellStart"/>
            <w:r w:rsidRPr="00AB5EEB">
              <w:rPr>
                <w:rFonts w:ascii="Candara" w:hAnsi="Candara"/>
              </w:rPr>
              <w:t>ica</w:t>
            </w:r>
            <w:proofErr w:type="spellEnd"/>
            <w:r w:rsidRPr="00AB5EEB">
              <w:rPr>
                <w:rFonts w:ascii="Candara" w:hAnsi="Candara"/>
              </w:rPr>
              <w:t xml:space="preserve"> </w:t>
            </w:r>
            <w:r w:rsidR="0096481D">
              <w:rPr>
                <w:rFonts w:ascii="Candara" w:hAnsi="Candara"/>
              </w:rPr>
              <w:t>donese kartu svijeta ili globus na sat</w:t>
            </w:r>
            <w:r w:rsidRPr="00AB5EEB">
              <w:rPr>
                <w:rFonts w:ascii="Candara" w:hAnsi="Candara"/>
              </w:rPr>
              <w:t>.</w:t>
            </w:r>
            <w:r w:rsidR="0096481D">
              <w:rPr>
                <w:rFonts w:ascii="Candara" w:hAnsi="Candara"/>
              </w:rPr>
              <w:t xml:space="preserve"> Potakne učenike da imenuju zemlje na engleskom jeziku koje već znaju i pokažu ih.</w:t>
            </w:r>
          </w:p>
          <w:p w:rsidR="006E1CF6" w:rsidRDefault="0096481D" w:rsidP="00AB5E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čita nazive zemalja iz prvog zadatka. Učenici ponavljaju radi usvajanja izgovora.</w:t>
            </w:r>
          </w:p>
          <w:p w:rsidR="0096481D" w:rsidRDefault="0096481D" w:rsidP="00AB5E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jedini učenici pročitaju riječi iz zadatka 1.</w:t>
            </w:r>
          </w:p>
          <w:p w:rsidR="0096481D" w:rsidRPr="0019277A" w:rsidRDefault="0096481D" w:rsidP="0096481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mogne prevesti nazive. Uvede pojmove </w:t>
            </w:r>
            <w:r w:rsidRPr="0096481D">
              <w:rPr>
                <w:rFonts w:ascii="Candara" w:hAnsi="Candara"/>
                <w:i/>
              </w:rPr>
              <w:t xml:space="preserve">first </w:t>
            </w:r>
            <w:proofErr w:type="spellStart"/>
            <w:r w:rsidRPr="0096481D">
              <w:rPr>
                <w:rFonts w:ascii="Candara" w:hAnsi="Candara"/>
                <w:i/>
              </w:rPr>
              <w:t>languag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 w:rsidRPr="0096481D">
              <w:rPr>
                <w:rFonts w:ascii="Candara" w:hAnsi="Candara"/>
                <w:i/>
              </w:rPr>
              <w:t>foreign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language</w:t>
            </w:r>
            <w:proofErr w:type="spellEnd"/>
            <w:r>
              <w:rPr>
                <w:rFonts w:ascii="Candara" w:hAnsi="Candara"/>
              </w:rPr>
              <w:t xml:space="preserve">. Pita učenike: </w:t>
            </w:r>
            <w:proofErr w:type="spellStart"/>
            <w:r w:rsidRPr="0096481D">
              <w:rPr>
                <w:rFonts w:ascii="Candara" w:hAnsi="Candara"/>
                <w:i/>
              </w:rPr>
              <w:t>What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is </w:t>
            </w:r>
            <w:proofErr w:type="spellStart"/>
            <w:r w:rsidRPr="0096481D">
              <w:rPr>
                <w:rFonts w:ascii="Candara" w:hAnsi="Candara"/>
                <w:i/>
              </w:rPr>
              <w:t>your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first </w:t>
            </w:r>
            <w:proofErr w:type="spellStart"/>
            <w:r w:rsidRPr="0096481D">
              <w:rPr>
                <w:rFonts w:ascii="Candara" w:hAnsi="Candara"/>
                <w:i/>
              </w:rPr>
              <w:t>language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? </w:t>
            </w:r>
            <w:proofErr w:type="spellStart"/>
            <w:r w:rsidRPr="0096481D">
              <w:rPr>
                <w:rFonts w:ascii="Candara" w:hAnsi="Candara"/>
                <w:i/>
              </w:rPr>
              <w:t>How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many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foreign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languages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do </w:t>
            </w:r>
            <w:proofErr w:type="spellStart"/>
            <w:r w:rsidRPr="0096481D">
              <w:rPr>
                <w:rFonts w:ascii="Candara" w:hAnsi="Candara"/>
                <w:i/>
              </w:rPr>
              <w:t>you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learn</w:t>
            </w:r>
            <w:proofErr w:type="spellEnd"/>
            <w:r w:rsidRPr="0096481D">
              <w:rPr>
                <w:rFonts w:ascii="Candara" w:hAnsi="Candara"/>
                <w:i/>
              </w:rPr>
              <w:t>?</w:t>
            </w:r>
            <w:r>
              <w:rPr>
                <w:rFonts w:ascii="Candara" w:hAnsi="Candara"/>
              </w:rPr>
              <w:t xml:space="preserve"> Učenici riješe zadatak 3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1B39BA" w:rsidRDefault="00F5609F" w:rsidP="001B39B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481D" w:rsidRDefault="0096481D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I ČITANJE</w:t>
            </w:r>
          </w:p>
          <w:p w:rsidR="00AB5EEB" w:rsidRPr="00AB5EEB" w:rsidRDefault="00AB5EEB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 xml:space="preserve">Učenici </w:t>
            </w:r>
            <w:r w:rsidR="0096481D">
              <w:rPr>
                <w:rFonts w:ascii="Candara" w:hAnsi="Candara"/>
              </w:rPr>
              <w:t xml:space="preserve">pročitaju tekst u zadatku 4 i provjere svoje pretpostavke iz prethodnog zadatka. </w:t>
            </w:r>
          </w:p>
          <w:p w:rsidR="0096481D" w:rsidRPr="0096481D" w:rsidRDefault="0096481D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ita: </w:t>
            </w:r>
            <w:proofErr w:type="spellStart"/>
            <w:r w:rsidRPr="0096481D">
              <w:rPr>
                <w:rFonts w:ascii="Candara" w:hAnsi="Candara"/>
                <w:i/>
              </w:rPr>
              <w:t>How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many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people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int he world all </w:t>
            </w:r>
            <w:proofErr w:type="spellStart"/>
            <w:r w:rsidRPr="0096481D">
              <w:rPr>
                <w:rFonts w:ascii="Candara" w:hAnsi="Candara"/>
                <w:i/>
              </w:rPr>
              <w:t>together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can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speak</w:t>
            </w:r>
            <w:proofErr w:type="spellEnd"/>
            <w:r w:rsidRPr="0096481D">
              <w:rPr>
                <w:rFonts w:ascii="Candara" w:hAnsi="Candara"/>
                <w:i/>
              </w:rPr>
              <w:t xml:space="preserve"> </w:t>
            </w:r>
            <w:proofErr w:type="spellStart"/>
            <w:r w:rsidRPr="0096481D">
              <w:rPr>
                <w:rFonts w:ascii="Candara" w:hAnsi="Candara"/>
                <w:i/>
              </w:rPr>
              <w:t>English</w:t>
            </w:r>
            <w:proofErr w:type="spellEnd"/>
            <w:r w:rsidRPr="0096481D">
              <w:rPr>
                <w:rFonts w:ascii="Candara" w:hAnsi="Candara"/>
                <w:i/>
              </w:rPr>
              <w:t>?</w:t>
            </w:r>
          </w:p>
          <w:p w:rsidR="00AB5EEB" w:rsidRPr="00AB5EEB" w:rsidRDefault="0096481D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nuđena tri teksta u zadatku čitanja su sa tri zamišljene web stranice gdje je engleski službeni jezik. Cilj je pripremiti učenike na čitanje i korištenje teksta bogatog podatcima te prikupljanje informacija o svakoj od država.</w:t>
            </w:r>
          </w:p>
          <w:p w:rsidR="006E1CF6" w:rsidRDefault="00170163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pogledaju tekst i odgovore na pitanja: </w:t>
            </w:r>
            <w:proofErr w:type="spellStart"/>
            <w:r w:rsidRPr="00170163">
              <w:rPr>
                <w:i/>
              </w:rPr>
              <w:t>What</w:t>
            </w:r>
            <w:proofErr w:type="spellEnd"/>
            <w:r w:rsidRPr="00170163">
              <w:rPr>
                <w:i/>
              </w:rPr>
              <w:t xml:space="preserve"> </w:t>
            </w:r>
            <w:proofErr w:type="spellStart"/>
            <w:r w:rsidRPr="00170163">
              <w:rPr>
                <w:i/>
              </w:rPr>
              <w:t>country</w:t>
            </w:r>
            <w:proofErr w:type="spellEnd"/>
            <w:r w:rsidRPr="00170163">
              <w:rPr>
                <w:i/>
              </w:rPr>
              <w:t xml:space="preserve"> is </w:t>
            </w:r>
            <w:proofErr w:type="spellStart"/>
            <w:r w:rsidRPr="00170163">
              <w:rPr>
                <w:i/>
              </w:rPr>
              <w:t>the</w:t>
            </w:r>
            <w:proofErr w:type="spellEnd"/>
            <w:r w:rsidRPr="00170163">
              <w:rPr>
                <w:i/>
              </w:rPr>
              <w:t xml:space="preserve"> first/</w:t>
            </w:r>
            <w:proofErr w:type="spellStart"/>
            <w:r w:rsidRPr="00170163">
              <w:rPr>
                <w:i/>
              </w:rPr>
              <w:t>second</w:t>
            </w:r>
            <w:proofErr w:type="spellEnd"/>
            <w:r w:rsidRPr="00170163">
              <w:rPr>
                <w:i/>
              </w:rPr>
              <w:t xml:space="preserve">/third </w:t>
            </w:r>
            <w:proofErr w:type="spellStart"/>
            <w:r w:rsidRPr="00170163">
              <w:rPr>
                <w:i/>
              </w:rPr>
              <w:t>website</w:t>
            </w:r>
            <w:proofErr w:type="spellEnd"/>
            <w:r w:rsidRPr="00170163">
              <w:rPr>
                <w:i/>
              </w:rPr>
              <w:t xml:space="preserve"> </w:t>
            </w:r>
            <w:proofErr w:type="spellStart"/>
            <w:r w:rsidRPr="00170163">
              <w:rPr>
                <w:i/>
              </w:rPr>
              <w:t>about</w:t>
            </w:r>
            <w:proofErr w:type="spellEnd"/>
            <w:r w:rsidRPr="00170163">
              <w:rPr>
                <w:i/>
              </w:rPr>
              <w:t xml:space="preserve">? Do </w:t>
            </w:r>
            <w:proofErr w:type="spellStart"/>
            <w:r w:rsidRPr="00170163">
              <w:rPr>
                <w:i/>
              </w:rPr>
              <w:t>you</w:t>
            </w:r>
            <w:proofErr w:type="spellEnd"/>
            <w:r w:rsidRPr="00170163">
              <w:rPr>
                <w:i/>
              </w:rPr>
              <w:t xml:space="preserve"> </w:t>
            </w:r>
            <w:proofErr w:type="spellStart"/>
            <w:r w:rsidRPr="00170163">
              <w:rPr>
                <w:i/>
              </w:rPr>
              <w:t>recognise</w:t>
            </w:r>
            <w:proofErr w:type="spellEnd"/>
            <w:r w:rsidRPr="00170163">
              <w:rPr>
                <w:i/>
              </w:rPr>
              <w:t xml:space="preserve"> </w:t>
            </w:r>
            <w:proofErr w:type="spellStart"/>
            <w:r w:rsidRPr="00170163">
              <w:rPr>
                <w:i/>
              </w:rPr>
              <w:t>any</w:t>
            </w:r>
            <w:proofErr w:type="spellEnd"/>
            <w:r w:rsidRPr="00170163">
              <w:rPr>
                <w:i/>
              </w:rPr>
              <w:t xml:space="preserve"> </w:t>
            </w:r>
            <w:proofErr w:type="spellStart"/>
            <w:r w:rsidRPr="00170163">
              <w:rPr>
                <w:i/>
              </w:rPr>
              <w:t>pictures</w:t>
            </w:r>
            <w:proofErr w:type="spellEnd"/>
            <w:r w:rsidRPr="00170163">
              <w:rPr>
                <w:i/>
              </w:rPr>
              <w:t xml:space="preserve"> on </w:t>
            </w:r>
            <w:proofErr w:type="spellStart"/>
            <w:r w:rsidRPr="00170163">
              <w:rPr>
                <w:i/>
              </w:rPr>
              <w:t>this</w:t>
            </w:r>
            <w:proofErr w:type="spellEnd"/>
            <w:r w:rsidRPr="00170163">
              <w:rPr>
                <w:i/>
              </w:rPr>
              <w:t xml:space="preserve"> </w:t>
            </w:r>
            <w:proofErr w:type="spellStart"/>
            <w:r w:rsidRPr="00170163">
              <w:rPr>
                <w:i/>
              </w:rPr>
              <w:t>website</w:t>
            </w:r>
            <w:proofErr w:type="spellEnd"/>
            <w:r w:rsidRPr="00170163">
              <w:rPr>
                <w:i/>
              </w:rPr>
              <w:t>?</w:t>
            </w:r>
            <w:r>
              <w:rPr>
                <w:rFonts w:ascii="Candara" w:hAnsi="Candara"/>
                <w:i/>
              </w:rPr>
              <w:t xml:space="preserve"> </w:t>
            </w:r>
            <w:r>
              <w:rPr>
                <w:rFonts w:ascii="Candara" w:hAnsi="Candara"/>
              </w:rPr>
              <w:t>Učenici pročitaju tri teksta naglas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objasni i zapiše na ploču nove nepoznate riječi. Učenici riješe zadatak 2 na str.115. tako da odaberu točne odgovore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rečenice prozivanjem pojedinačnih učenika da pročitaju samo točne rečenice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s cijelim razredom prođe kroz netočne rečenice koje zajedno ispravljaju. </w:t>
            </w:r>
          </w:p>
          <w:p w:rsidR="00170163" w:rsidRDefault="00170163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treći zadatak uz još jedno samostalno čitanje i popunjavanje praznina.</w:t>
            </w:r>
          </w:p>
          <w:p w:rsidR="00170163" w:rsidRPr="009D1019" w:rsidRDefault="00170163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rješenja prozivanjem pojedinih </w:t>
            </w:r>
            <w:proofErr w:type="spellStart"/>
            <w:r>
              <w:rPr>
                <w:rFonts w:ascii="Candara" w:hAnsi="Candara"/>
              </w:rPr>
              <w:t>učeika</w:t>
            </w:r>
            <w:proofErr w:type="spellEnd"/>
            <w:r>
              <w:rPr>
                <w:rFonts w:ascii="Candara" w:hAnsi="Candara"/>
              </w:rPr>
              <w:t xml:space="preserve"> da pročitaju cijele rečenice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5EEB" w:rsidRPr="00170163" w:rsidRDefault="00AB5EEB" w:rsidP="0017016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  <w:i/>
                <w:iCs/>
              </w:rPr>
            </w:pPr>
            <w:r w:rsidRPr="00AB5EEB">
              <w:rPr>
                <w:rFonts w:ascii="Candara" w:hAnsi="Candara"/>
              </w:rPr>
              <w:t xml:space="preserve">Kako bi </w:t>
            </w:r>
            <w:r w:rsidR="00170163">
              <w:rPr>
                <w:rFonts w:ascii="Candara" w:hAnsi="Candara"/>
              </w:rPr>
              <w:t>povezali Hrvatsku i zemlje o kojima su čitali učitelj/</w:t>
            </w:r>
            <w:proofErr w:type="spellStart"/>
            <w:r w:rsidR="00170163">
              <w:rPr>
                <w:rFonts w:ascii="Candara" w:hAnsi="Candara"/>
              </w:rPr>
              <w:t>ica</w:t>
            </w:r>
            <w:proofErr w:type="spellEnd"/>
            <w:r w:rsidR="00170163">
              <w:rPr>
                <w:rFonts w:ascii="Candara" w:hAnsi="Candara"/>
              </w:rPr>
              <w:t xml:space="preserve"> pita: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What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about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Croatia?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Which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language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do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we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speak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?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What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is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our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capital city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called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?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What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are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the</w:t>
            </w:r>
            <w:proofErr w:type="spellEnd"/>
            <w:r w:rsidR="00170163" w:rsidRPr="00170163">
              <w:rPr>
                <w:rFonts w:ascii="Candara" w:hAnsi="Candara"/>
                <w:i/>
              </w:rPr>
              <w:t xml:space="preserve"> most popular </w:t>
            </w:r>
            <w:proofErr w:type="spellStart"/>
            <w:r w:rsidR="00170163" w:rsidRPr="00170163">
              <w:rPr>
                <w:rFonts w:ascii="Candara" w:hAnsi="Candara"/>
                <w:i/>
              </w:rPr>
              <w:t>sports</w:t>
            </w:r>
            <w:proofErr w:type="spellEnd"/>
            <w:r w:rsidR="00170163" w:rsidRPr="00170163">
              <w:rPr>
                <w:rFonts w:ascii="Candara" w:hAnsi="Candara"/>
                <w:i/>
              </w:rPr>
              <w:t>?</w:t>
            </w:r>
          </w:p>
          <w:p w:rsidR="006E1CF6" w:rsidRPr="00C30747" w:rsidRDefault="00AB5EEB" w:rsidP="00AB5E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>Zadatak 1 u radnoj bilježnici učenici mogu napraviti na satu ili za domaću zadaću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E66119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ak 1 i 2 u radnoj bilježnici, str. 112</w:t>
            </w: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170163" w:rsidRDefault="00170163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6E1CF6" w:rsidRDefault="00E66119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>
              <w:rPr>
                <w:rFonts w:ascii="Candara" w:hAnsi="Candara" w:cs="Calibri"/>
                <w:b/>
              </w:rPr>
              <w:t>English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everywhere</w:t>
            </w:r>
            <w:proofErr w:type="spellEnd"/>
          </w:p>
          <w:p w:rsidR="00E66119" w:rsidRDefault="00E66119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E66119" w:rsidRDefault="00170163" w:rsidP="00E66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</w:pPr>
            <w:proofErr w:type="spellStart"/>
            <w:r>
              <w:t>foreign</w:t>
            </w:r>
            <w:proofErr w:type="spellEnd"/>
            <w:r>
              <w:t xml:space="preserve"> </w:t>
            </w:r>
            <w:proofErr w:type="spellStart"/>
            <w:r>
              <w:t>language</w:t>
            </w:r>
            <w:proofErr w:type="spellEnd"/>
          </w:p>
          <w:p w:rsidR="00170163" w:rsidRPr="009D1019" w:rsidRDefault="00170163" w:rsidP="00E66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ndara" w:hAnsi="Candara" w:cs="Calibri"/>
                <w:b/>
              </w:rPr>
            </w:pPr>
            <w:r>
              <w:t xml:space="preserve">first </w:t>
            </w:r>
            <w:proofErr w:type="spellStart"/>
            <w:r>
              <w:t>language</w:t>
            </w:r>
            <w:proofErr w:type="spellEnd"/>
          </w:p>
        </w:tc>
      </w:tr>
    </w:tbl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170163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26433449"/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170163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17016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9</w:t>
            </w:r>
            <w:r>
              <w:rPr>
                <w:rFonts w:ascii="Candara" w:hAnsi="Candara"/>
                <w:b/>
              </w:rPr>
              <w:t>7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</w:tr>
      <w:tr w:rsidR="0017016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C463BC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C463BC">
              <w:rPr>
                <w:rFonts w:ascii="Candara" w:hAnsi="Candara"/>
                <w:b/>
              </w:rPr>
              <w:t>PRIRODA ILI GRAD</w:t>
            </w:r>
          </w:p>
        </w:tc>
      </w:tr>
      <w:tr w:rsidR="0017016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 xml:space="preserve">READING IS FUN 6 </w:t>
            </w:r>
            <w:proofErr w:type="spellStart"/>
            <w:r>
              <w:rPr>
                <w:rFonts w:ascii="Candara" w:hAnsi="Candara" w:cs="Calibri"/>
                <w:b/>
              </w:rPr>
              <w:t>English</w:t>
            </w:r>
            <w:proofErr w:type="spellEnd"/>
            <w:r>
              <w:rPr>
                <w:rFonts w:ascii="Candara" w:hAnsi="Candara" w:cs="Calibri"/>
                <w:b/>
              </w:rPr>
              <w:t xml:space="preserve"> is </w:t>
            </w:r>
            <w:proofErr w:type="spellStart"/>
            <w:r>
              <w:rPr>
                <w:rFonts w:ascii="Candara" w:hAnsi="Candara" w:cs="Calibri"/>
                <w:b/>
              </w:rPr>
              <w:t>everywhere</w:t>
            </w:r>
            <w:proofErr w:type="spellEnd"/>
          </w:p>
        </w:tc>
      </w:tr>
      <w:tr w:rsidR="0017016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170163" w:rsidRDefault="00170163" w:rsidP="00606A0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170163" w:rsidRDefault="00170163" w:rsidP="00606A0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170163" w:rsidRPr="006D575A" w:rsidRDefault="00170163" w:rsidP="00606A0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170163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9B4F2B" w:rsidRDefault="00170163" w:rsidP="00606A08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A.5.1., A.5.5., A.5.3., </w:t>
            </w:r>
            <w:r w:rsidRPr="00AB5EEB">
              <w:rPr>
                <w:rFonts w:ascii="Candara" w:eastAsiaTheme="minorHAnsi" w:hAnsi="Candara" w:cs="Georgia"/>
                <w:color w:val="000000"/>
                <w:lang w:eastAsia="en-US"/>
              </w:rPr>
              <w:t>B.5.</w:t>
            </w: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1</w:t>
            </w:r>
            <w:r w:rsidRPr="00AB5EEB">
              <w:rPr>
                <w:rFonts w:ascii="Candara" w:eastAsiaTheme="minorHAnsi" w:hAnsi="Candara" w:cs="Georgia"/>
                <w:color w:val="000000"/>
                <w:lang w:eastAsia="en-US"/>
              </w:rPr>
              <w:t>.</w:t>
            </w:r>
          </w:p>
        </w:tc>
      </w:tr>
      <w:tr w:rsidR="00170163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4673ED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4673ED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Default="00170163" w:rsidP="00606A08">
            <w:pPr>
              <w:numPr>
                <w:ilvl w:val="0"/>
                <w:numId w:val="13"/>
              </w:numPr>
              <w:spacing w:after="0" w:line="240" w:lineRule="auto"/>
            </w:pPr>
            <w:r>
              <w:t xml:space="preserve">pokazuje razumijevanje teksta i ključnih informacija o zemljama </w:t>
            </w:r>
            <w:proofErr w:type="spellStart"/>
            <w:r>
              <w:t>eng</w:t>
            </w:r>
            <w:proofErr w:type="spellEnd"/>
            <w:r>
              <w:t>. govornog područja</w:t>
            </w:r>
          </w:p>
          <w:p w:rsidR="00170163" w:rsidRDefault="00170163" w:rsidP="00606A08">
            <w:pPr>
              <w:numPr>
                <w:ilvl w:val="0"/>
                <w:numId w:val="13"/>
              </w:numPr>
              <w:spacing w:after="0" w:line="240" w:lineRule="auto"/>
            </w:pPr>
            <w:r>
              <w:t>povezuje i uspoređuje nazive i svakodnevicu u Hrvatskoj i ciljnim zemljama</w:t>
            </w:r>
          </w:p>
          <w:p w:rsidR="00170163" w:rsidRDefault="00170163" w:rsidP="00606A08">
            <w:pPr>
              <w:numPr>
                <w:ilvl w:val="0"/>
                <w:numId w:val="13"/>
              </w:numPr>
              <w:spacing w:after="0" w:line="240" w:lineRule="auto"/>
            </w:pPr>
            <w:r>
              <w:t>sudjeluje u razgovoru koristeći se vrlo jednostavnim jezičnim strukturama</w:t>
            </w:r>
          </w:p>
          <w:p w:rsidR="00170163" w:rsidRDefault="00170163" w:rsidP="00606A08">
            <w:pPr>
              <w:numPr>
                <w:ilvl w:val="0"/>
                <w:numId w:val="13"/>
              </w:numPr>
              <w:spacing w:after="0" w:line="240" w:lineRule="auto"/>
            </w:pPr>
            <w:r>
              <w:t xml:space="preserve">prepoznaje priliku za preuzimanje riječi i naglaska svojstvenih svakodnevici zemalja ciljnoga jezika u vlastiti izričaj </w:t>
            </w:r>
          </w:p>
          <w:p w:rsidR="00170163" w:rsidRPr="004673ED" w:rsidRDefault="00170163" w:rsidP="00606A08">
            <w:pPr>
              <w:numPr>
                <w:ilvl w:val="0"/>
                <w:numId w:val="13"/>
              </w:numPr>
              <w:spacing w:after="0" w:line="240" w:lineRule="auto"/>
            </w:pPr>
            <w:r>
              <w:t>uključuje jezične i kulturne sadržaje  na engleskome jeziku</w:t>
            </w:r>
          </w:p>
        </w:tc>
      </w:tr>
      <w:tr w:rsidR="00170163" w:rsidRPr="006D575A" w:rsidTr="00D97BB3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170163" w:rsidRPr="00C463BC" w:rsidRDefault="00170163" w:rsidP="00606A08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Vokabular: nazivi država, pridjevi – nacionalnosti</w:t>
            </w:r>
          </w:p>
          <w:p w:rsidR="00170163" w:rsidRPr="001F13CE" w:rsidRDefault="00170163" w:rsidP="00606A08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tipični sportovi, životinje u zemljama engleskog govornog područja</w:t>
            </w:r>
          </w:p>
          <w:p w:rsidR="001F13CE" w:rsidRPr="00367267" w:rsidRDefault="001F13CE" w:rsidP="00606A08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strane svijeta</w:t>
            </w:r>
          </w:p>
          <w:p w:rsidR="00170163" w:rsidRPr="00550A55" w:rsidRDefault="00170163" w:rsidP="00606A08">
            <w:pPr>
              <w:spacing w:after="0" w:line="240" w:lineRule="auto"/>
              <w:ind w:left="357"/>
              <w:contextualSpacing/>
              <w:rPr>
                <w:rFonts w:ascii="Candara" w:hAnsi="Candara"/>
                <w:i/>
              </w:rPr>
            </w:pPr>
          </w:p>
        </w:tc>
      </w:tr>
      <w:tr w:rsidR="0017016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6D575A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170163" w:rsidRPr="006D575A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170163" w:rsidRPr="006D575A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17016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0163" w:rsidRPr="000477F3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14-115</w:t>
            </w:r>
          </w:p>
          <w:p w:rsidR="00170163" w:rsidRPr="009B4F2B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a 112-113</w:t>
            </w:r>
          </w:p>
        </w:tc>
      </w:tr>
      <w:tr w:rsidR="00170163" w:rsidRPr="006D575A" w:rsidTr="00980819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</w:tcPr>
          <w:p w:rsidR="00170163" w:rsidRPr="00AB5EEB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AB5EEB">
              <w:rPr>
                <w:rFonts w:ascii="Candara" w:hAnsi="Candara" w:cs="Calibri"/>
              </w:rPr>
              <w:t xml:space="preserve">Slušne aktivnosti: </w:t>
            </w:r>
            <w:proofErr w:type="spellStart"/>
            <w:r>
              <w:rPr>
                <w:rFonts w:ascii="Candara" w:hAnsi="Candara" w:cs="Calibri"/>
              </w:rPr>
              <w:t>countries</w:t>
            </w:r>
            <w:proofErr w:type="spellEnd"/>
          </w:p>
          <w:p w:rsidR="00170163" w:rsidRPr="00AB5EEB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AB5EEB">
              <w:rPr>
                <w:rFonts w:ascii="Candara" w:hAnsi="Candara" w:cs="Calibri"/>
              </w:rPr>
              <w:t xml:space="preserve">Igre: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U</w:t>
            </w:r>
            <w:r w:rsidR="001F13CE">
              <w:rPr>
                <w:rFonts w:ascii="Candara" w:hAnsi="Candara" w:cs="Calibri"/>
              </w:rPr>
              <w:t>k</w:t>
            </w:r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English</w:t>
            </w:r>
            <w:proofErr w:type="spellEnd"/>
            <w:r>
              <w:rPr>
                <w:rFonts w:ascii="Candara" w:hAnsi="Candara" w:cs="Calibri"/>
              </w:rPr>
              <w:t xml:space="preserve"> is </w:t>
            </w:r>
            <w:proofErr w:type="spellStart"/>
            <w:r>
              <w:rPr>
                <w:rFonts w:ascii="Candara" w:hAnsi="Candara" w:cs="Calibri"/>
              </w:rPr>
              <w:t>everywhere</w:t>
            </w:r>
            <w:proofErr w:type="spellEnd"/>
          </w:p>
          <w:p w:rsidR="00170163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AB5EEB">
              <w:rPr>
                <w:rFonts w:ascii="Candara" w:hAnsi="Candara" w:cs="Calibri"/>
              </w:rPr>
              <w:t>Self</w:t>
            </w:r>
            <w:proofErr w:type="spellEnd"/>
            <w:r w:rsidRPr="00AB5EEB">
              <w:rPr>
                <w:rFonts w:ascii="Candara" w:hAnsi="Candara" w:cs="Calibri"/>
              </w:rPr>
              <w:t xml:space="preserve"> </w:t>
            </w:r>
            <w:proofErr w:type="spellStart"/>
            <w:r w:rsidRPr="00AB5EEB">
              <w:rPr>
                <w:rFonts w:ascii="Candara" w:hAnsi="Candara" w:cs="Calibri"/>
              </w:rPr>
              <w:t>check</w:t>
            </w:r>
            <w:proofErr w:type="spellEnd"/>
            <w:r w:rsidRPr="00AB5EEB">
              <w:rPr>
                <w:rFonts w:ascii="Candara" w:hAnsi="Candara" w:cs="Calibri"/>
              </w:rPr>
              <w:t xml:space="preserve">: </w:t>
            </w:r>
            <w:proofErr w:type="spellStart"/>
            <w:r>
              <w:rPr>
                <w:rFonts w:ascii="Candara" w:hAnsi="Candara" w:cs="Calibri"/>
              </w:rPr>
              <w:t>English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everywhere</w:t>
            </w:r>
            <w:proofErr w:type="spellEnd"/>
          </w:p>
          <w:p w:rsidR="00170163" w:rsidRPr="00216BF0" w:rsidRDefault="00170163" w:rsidP="00606A0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Learn</w:t>
            </w:r>
            <w:proofErr w:type="spellEnd"/>
            <w:r>
              <w:rPr>
                <w:rFonts w:ascii="Candara" w:hAnsi="Candara" w:cs="Calibri"/>
              </w:rPr>
              <w:t xml:space="preserve"> more: </w:t>
            </w:r>
            <w:proofErr w:type="spellStart"/>
            <w:r>
              <w:rPr>
                <w:rFonts w:ascii="Candara" w:hAnsi="Candara" w:cs="Calibri"/>
              </w:rPr>
              <w:t>They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peak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English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everywhere</w:t>
            </w:r>
            <w:proofErr w:type="spellEnd"/>
          </w:p>
        </w:tc>
      </w:tr>
      <w:tr w:rsidR="00170163" w:rsidRPr="006D575A" w:rsidTr="00B778E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170163" w:rsidRPr="006D575A" w:rsidRDefault="00170163" w:rsidP="00606A08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170163" w:rsidRPr="00AB5EEB" w:rsidRDefault="00170163" w:rsidP="00606A08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B5EEB">
              <w:rPr>
                <w:rFonts w:ascii="Candara" w:hAnsi="Candara"/>
                <w:sz w:val="22"/>
                <w:szCs w:val="22"/>
              </w:rPr>
              <w:t xml:space="preserve">Upotreba IKT: </w:t>
            </w:r>
            <w:r>
              <w:rPr>
                <w:rFonts w:ascii="Candara" w:hAnsi="Candara"/>
                <w:sz w:val="22"/>
                <w:szCs w:val="22"/>
              </w:rPr>
              <w:t>C.2.2, C.2.3, C.2.4.</w:t>
            </w:r>
          </w:p>
          <w:p w:rsidR="00170163" w:rsidRPr="009B4F2B" w:rsidRDefault="00170163" w:rsidP="00606A08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B5EEB">
              <w:rPr>
                <w:rFonts w:ascii="Candara" w:hAnsi="Candara"/>
                <w:sz w:val="22"/>
                <w:szCs w:val="22"/>
              </w:rPr>
              <w:t xml:space="preserve">Osobni i socijalni razvoj: A.2.4., </w:t>
            </w:r>
            <w:r>
              <w:rPr>
                <w:rFonts w:ascii="Candara" w:hAnsi="Candara"/>
                <w:sz w:val="22"/>
                <w:szCs w:val="22"/>
              </w:rPr>
              <w:t xml:space="preserve">A.2.3, </w:t>
            </w:r>
            <w:r w:rsidRPr="00AB5EEB">
              <w:rPr>
                <w:rFonts w:ascii="Candara" w:hAnsi="Candara"/>
                <w:sz w:val="22"/>
                <w:szCs w:val="22"/>
              </w:rPr>
              <w:t>B.2.4.</w:t>
            </w:r>
          </w:p>
        </w:tc>
      </w:tr>
      <w:tr w:rsidR="00AB5EEB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B5EEB" w:rsidRPr="006D575A" w:rsidRDefault="00AB5EEB" w:rsidP="00AB5EEB">
            <w:pPr>
              <w:spacing w:after="0" w:line="240" w:lineRule="auto"/>
              <w:rPr>
                <w:rFonts w:ascii="Candara" w:hAnsi="Candara"/>
                <w:b/>
              </w:rPr>
            </w:pPr>
            <w:r w:rsidRPr="001F13CE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5EEB" w:rsidRPr="006D575A" w:rsidRDefault="00AB5EEB" w:rsidP="00AB5EE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AB5EEB" w:rsidRPr="00C11A4A" w:rsidRDefault="00AB5EEB" w:rsidP="00AB5EE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AB5EEB" w:rsidRDefault="00AB5EEB" w:rsidP="00AB5EE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AB5EEB" w:rsidRPr="00367267" w:rsidRDefault="00AB5EEB" w:rsidP="00AB5EEB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AB5EEB" w:rsidRDefault="00AB5EEB" w:rsidP="00AB5EE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AB5EEB" w:rsidRPr="00367267" w:rsidRDefault="00AB5EEB" w:rsidP="00AB5EE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AB5EEB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B5EEB" w:rsidRPr="006D575A" w:rsidRDefault="00AB5EEB" w:rsidP="00AB5E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5EEB" w:rsidRPr="006D575A" w:rsidRDefault="00AB5EEB" w:rsidP="00AB5EE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61AD7" w:rsidRDefault="001F13CE" w:rsidP="001F13CE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meni opis obilježja i simbola Hrvatske</w:t>
            </w:r>
          </w:p>
          <w:p w:rsidR="001F13CE" w:rsidRPr="006D575A" w:rsidRDefault="001F13CE" w:rsidP="001F13CE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ezentacija</w:t>
            </w: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216BF0" w:rsidRDefault="00216BF0" w:rsidP="00216BF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6D575A" w:rsidRPr="00216BF0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B5EEB" w:rsidRPr="00AB5EEB" w:rsidRDefault="00AB5EEB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 xml:space="preserve">Korak I </w:t>
            </w:r>
            <w:r w:rsidR="00170163">
              <w:rPr>
                <w:rFonts w:ascii="Candara" w:hAnsi="Candara"/>
              </w:rPr>
              <w:t>PROVJERA DOMAĆE ZADAĆE</w:t>
            </w:r>
          </w:p>
          <w:p w:rsidR="00C30747" w:rsidRDefault="00AB5EEB" w:rsidP="00170163">
            <w:pPr>
              <w:spacing w:after="0" w:line="240" w:lineRule="auto"/>
              <w:ind w:left="360"/>
              <w:rPr>
                <w:rFonts w:ascii="Candara" w:hAnsi="Candara"/>
              </w:rPr>
            </w:pPr>
            <w:bookmarkStart w:id="1" w:name="_GoBack"/>
            <w:bookmarkEnd w:id="1"/>
            <w:r w:rsidRPr="00AB5EEB">
              <w:rPr>
                <w:rFonts w:ascii="Candara" w:hAnsi="Candara"/>
              </w:rPr>
              <w:t xml:space="preserve">Učenici </w:t>
            </w:r>
            <w:r w:rsidR="00170163">
              <w:rPr>
                <w:rFonts w:ascii="Candara" w:hAnsi="Candara"/>
              </w:rPr>
              <w:t>pročitaju rečenice iz zadataka u radnoj bilježnici. Zatim ponovno pročitaju tri teksta u udžbeniku na str. 114.</w:t>
            </w:r>
          </w:p>
          <w:p w:rsidR="00170163" w:rsidRPr="00216BF0" w:rsidRDefault="00170163" w:rsidP="00170163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 zatvorenim knjigama pokušaju se sjetiti po 3 podatka za svaku zemlju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B826C1" w:rsidRDefault="00216BF0" w:rsidP="00B826C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6D575A" w:rsidRPr="00B826C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B5EEB" w:rsidRDefault="001F13CE" w:rsidP="00AB5EE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d učenika je potrebno osvijestiti različitosti između varijanti engleskog jezika. S obzirom na kraj u kojem učenici žive potrebno je postaviti pitanja o tome kako govore kod kuće (roditelji, baka, djed…) kako u školi, a kako u nekom drugom kraju Hrvatske ako su putovali ili imaju prijatelje ili obitelj</w:t>
            </w:r>
            <w:r w:rsidR="00AB5EEB" w:rsidRPr="00AB5EEB">
              <w:rPr>
                <w:rFonts w:ascii="Candara" w:hAnsi="Candara"/>
              </w:rPr>
              <w:t>.</w:t>
            </w:r>
            <w:r>
              <w:rPr>
                <w:rFonts w:ascii="Candara" w:hAnsi="Candara"/>
              </w:rPr>
              <w:t xml:space="preserve"> Razgovor voditi na hrvatskom jeziku.</w:t>
            </w:r>
          </w:p>
          <w:p w:rsidR="001F13CE" w:rsidRPr="00AB5EEB" w:rsidRDefault="001F13CE" w:rsidP="001F13CE">
            <w:pPr>
              <w:spacing w:after="0" w:line="240" w:lineRule="auto"/>
              <w:ind w:left="360"/>
              <w:rPr>
                <w:rFonts w:ascii="Candara" w:hAnsi="Candara"/>
              </w:rPr>
            </w:pPr>
          </w:p>
          <w:p w:rsidR="002F3370" w:rsidRDefault="001F13CE" w:rsidP="001F13CE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I SLUŠANJE</w:t>
            </w:r>
          </w:p>
          <w:p w:rsidR="001F13CE" w:rsidRDefault="001F13CE" w:rsidP="001F13CE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daje uputu prije slušanja. Objašnjava da je engleski jezik isti, ali ne zvuči isto. Ponekad se razlikuje i u riječima i </w:t>
            </w:r>
            <w:proofErr w:type="spellStart"/>
            <w:r>
              <w:rPr>
                <w:rFonts w:ascii="Candara" w:hAnsi="Candara"/>
              </w:rPr>
              <w:t>sl</w:t>
            </w:r>
            <w:proofErr w:type="spellEnd"/>
            <w:r>
              <w:rPr>
                <w:rFonts w:ascii="Candara" w:hAnsi="Candara"/>
              </w:rPr>
              <w:t>. Učenici poslušaju tri osobe koje govore različitim varijantama engleskog kako bi se upoznali i pokušali ih prepoznati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ušta audio zapis i pita: </w:t>
            </w:r>
            <w:proofErr w:type="spellStart"/>
            <w:r w:rsidRPr="001F13CE">
              <w:rPr>
                <w:rFonts w:ascii="Candara" w:hAnsi="Candara"/>
                <w:i/>
              </w:rPr>
              <w:t>Where</w:t>
            </w:r>
            <w:proofErr w:type="spellEnd"/>
            <w:r w:rsidRPr="001F13CE">
              <w:rPr>
                <w:rFonts w:ascii="Candara" w:hAnsi="Candara"/>
                <w:i/>
              </w:rPr>
              <w:t xml:space="preserve"> is </w:t>
            </w:r>
            <w:proofErr w:type="spellStart"/>
            <w:r w:rsidRPr="001F13CE">
              <w:rPr>
                <w:rFonts w:ascii="Candara" w:hAnsi="Candara"/>
                <w:i/>
              </w:rPr>
              <w:t>the</w:t>
            </w:r>
            <w:proofErr w:type="spellEnd"/>
            <w:r w:rsidRPr="001F13CE">
              <w:rPr>
                <w:rFonts w:ascii="Candara" w:hAnsi="Candara"/>
                <w:i/>
              </w:rPr>
              <w:t xml:space="preserve"> </w:t>
            </w:r>
            <w:proofErr w:type="spellStart"/>
            <w:r w:rsidRPr="001F13CE">
              <w:rPr>
                <w:rFonts w:ascii="Candara" w:hAnsi="Candara"/>
                <w:i/>
              </w:rPr>
              <w:t>person</w:t>
            </w:r>
            <w:proofErr w:type="spellEnd"/>
            <w:r w:rsidRPr="001F13CE">
              <w:rPr>
                <w:rFonts w:ascii="Candara" w:hAnsi="Candara"/>
                <w:i/>
              </w:rPr>
              <w:t xml:space="preserve"> 1/2/3 </w:t>
            </w:r>
            <w:proofErr w:type="spellStart"/>
            <w:r w:rsidRPr="001F13CE">
              <w:rPr>
                <w:rFonts w:ascii="Candara" w:hAnsi="Candara"/>
                <w:i/>
              </w:rPr>
              <w:t>from</w:t>
            </w:r>
            <w:proofErr w:type="spellEnd"/>
            <w:r>
              <w:rPr>
                <w:rFonts w:ascii="Candara" w:hAnsi="Candara"/>
              </w:rPr>
              <w:t>? Učenici slušaju i odgovaraju.</w:t>
            </w:r>
          </w:p>
          <w:p w:rsidR="001F13CE" w:rsidRDefault="001F13CE" w:rsidP="001F13CE">
            <w:pPr>
              <w:spacing w:after="0" w:line="240" w:lineRule="auto"/>
              <w:ind w:left="360"/>
              <w:jc w:val="both"/>
              <w:rPr>
                <w:rFonts w:ascii="Candara" w:hAnsi="Candara"/>
              </w:rPr>
            </w:pPr>
            <w:r>
              <w:rPr>
                <w:rFonts w:ascii="Candara" w:hAnsi="Candara"/>
                <w:noProof/>
              </w:rPr>
              <w:drawing>
                <wp:inline distT="0" distB="0" distL="0" distR="0">
                  <wp:extent cx="4188083" cy="1323975"/>
                  <wp:effectExtent l="19050" t="0" r="2917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6768" cy="1323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F13CE" w:rsidRDefault="001F13CE" w:rsidP="001F13CE">
            <w:pPr>
              <w:spacing w:after="0" w:line="240" w:lineRule="auto"/>
              <w:ind w:left="360"/>
              <w:jc w:val="both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ita učenike: </w:t>
            </w:r>
            <w:proofErr w:type="spellStart"/>
            <w:r>
              <w:rPr>
                <w:rFonts w:ascii="Candara" w:hAnsi="Candara"/>
              </w:rPr>
              <w:t>Which</w:t>
            </w:r>
            <w:proofErr w:type="spellEnd"/>
            <w:r>
              <w:rPr>
                <w:rFonts w:ascii="Candara" w:hAnsi="Candara"/>
              </w:rPr>
              <w:t xml:space="preserve"> one do </w:t>
            </w:r>
            <w:proofErr w:type="spellStart"/>
            <w:r>
              <w:rPr>
                <w:rFonts w:ascii="Candara" w:hAnsi="Candara"/>
              </w:rPr>
              <w:t>you</w:t>
            </w:r>
            <w:proofErr w:type="spellEnd"/>
            <w:r>
              <w:rPr>
                <w:rFonts w:ascii="Candara" w:hAnsi="Candara"/>
              </w:rPr>
              <w:t xml:space="preserve"> like best?</w:t>
            </w:r>
          </w:p>
          <w:p w:rsidR="001F13CE" w:rsidRDefault="001F13CE" w:rsidP="001F13CE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ORAK III </w:t>
            </w:r>
          </w:p>
          <w:p w:rsidR="001F13CE" w:rsidRDefault="001F13CE" w:rsidP="001F13CE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piše na ploču pojedine riječi (vidi plan ploče). Potrebno je objasniti učenicima da je cilj izbrisati sve riječi s ploče. Za svaku riječ potrebno je napraviti istinitu rečenicu o tri zemlje o kojima su čitali u tekstu. Svaki put kad upotrijebe riječ,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je izbriše s ploče. Nastavite dok sve riječi ne budu upotrijebljene.</w:t>
            </w:r>
          </w:p>
          <w:p w:rsidR="001F13CE" w:rsidRDefault="001F13CE" w:rsidP="001F13CE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V GOVOR</w:t>
            </w:r>
          </w:p>
          <w:p w:rsidR="001F13CE" w:rsidRDefault="001F13CE" w:rsidP="001F13CE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daje uputu za zadatak 1 i dijeli razred u grupe. Učenici zapisuju što više zemalja u svoje bilježnice. U drugom zadatku učenici samostalno spajaju zemlje s jezikom koji se govori u pojedinoj zemlji.</w:t>
            </w:r>
          </w:p>
          <w:p w:rsidR="001F13CE" w:rsidRDefault="001F13CE" w:rsidP="001F13CE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V HRVATSKA</w:t>
            </w:r>
          </w:p>
          <w:p w:rsidR="001F13CE" w:rsidRDefault="001F13CE" w:rsidP="001F13CE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dsjeća učenike da sada znaju reći nešto o tri zemlje engleskog govornog područja. A što znaju reći o Hrvatskoj?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maže s pojmovima: </w:t>
            </w:r>
            <w:r w:rsidRPr="001F13CE">
              <w:rPr>
                <w:rFonts w:ascii="Candara" w:hAnsi="Candara"/>
                <w:i/>
              </w:rPr>
              <w:t xml:space="preserve">capital, big </w:t>
            </w:r>
            <w:proofErr w:type="spellStart"/>
            <w:r w:rsidRPr="001F13CE">
              <w:rPr>
                <w:rFonts w:ascii="Candara" w:hAnsi="Candara"/>
                <w:i/>
              </w:rPr>
              <w:t>cities</w:t>
            </w:r>
            <w:proofErr w:type="spellEnd"/>
            <w:r w:rsidRPr="001F13CE">
              <w:rPr>
                <w:rFonts w:ascii="Candara" w:hAnsi="Candara"/>
                <w:i/>
              </w:rPr>
              <w:t xml:space="preserve">, </w:t>
            </w:r>
            <w:proofErr w:type="spellStart"/>
            <w:r w:rsidRPr="001F13CE">
              <w:rPr>
                <w:rFonts w:ascii="Candara" w:hAnsi="Candara"/>
                <w:i/>
              </w:rPr>
              <w:t>flaag</w:t>
            </w:r>
            <w:proofErr w:type="spellEnd"/>
            <w:r w:rsidRPr="001F13CE">
              <w:rPr>
                <w:rFonts w:ascii="Candara" w:hAnsi="Candara"/>
                <w:i/>
              </w:rPr>
              <w:t xml:space="preserve">, money, popular </w:t>
            </w:r>
            <w:proofErr w:type="spellStart"/>
            <w:r w:rsidRPr="001F13CE">
              <w:rPr>
                <w:rFonts w:ascii="Candara" w:hAnsi="Candara"/>
                <w:i/>
              </w:rPr>
              <w:t>sports</w:t>
            </w:r>
            <w:proofErr w:type="spellEnd"/>
            <w:r w:rsidRPr="001F13CE">
              <w:rPr>
                <w:rFonts w:ascii="Candara" w:hAnsi="Candara"/>
                <w:i/>
              </w:rPr>
              <w:t xml:space="preserve">, animals, </w:t>
            </w:r>
            <w:proofErr w:type="spellStart"/>
            <w:r w:rsidRPr="001F13CE">
              <w:rPr>
                <w:rFonts w:ascii="Candara" w:hAnsi="Candara"/>
                <w:i/>
              </w:rPr>
              <w:t>school</w:t>
            </w:r>
            <w:proofErr w:type="spellEnd"/>
            <w:r>
              <w:rPr>
                <w:rFonts w:ascii="Candara" w:hAnsi="Candara"/>
              </w:rPr>
              <w:t xml:space="preserve">…Učenici pogledaju kartu Hrvatske u radnoj bilježnici i nacrtaju položaj velikih gradova koji su navedeni na popisu. Uvodi i pojmove za strane svijeta: </w:t>
            </w:r>
            <w:r w:rsidRPr="001F13CE">
              <w:rPr>
                <w:rFonts w:ascii="Candara" w:hAnsi="Candara"/>
                <w:i/>
              </w:rPr>
              <w:t>NORTH, SOUTH, EAST, WEST</w:t>
            </w:r>
            <w:r>
              <w:rPr>
                <w:rFonts w:ascii="Candara" w:hAnsi="Candara"/>
              </w:rPr>
              <w:t>. Učenici pokazuju stranu svijeta koju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kaže. </w:t>
            </w:r>
          </w:p>
          <w:p w:rsidR="001F13CE" w:rsidRPr="001F13CE" w:rsidRDefault="001F13CE" w:rsidP="001F13CE">
            <w:pPr>
              <w:spacing w:after="0" w:line="240" w:lineRule="auto"/>
              <w:jc w:val="both"/>
              <w:rPr>
                <w:rFonts w:ascii="Candara" w:hAnsi="Candara"/>
              </w:rPr>
            </w:pP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B5EEB" w:rsidRPr="00AB5EEB" w:rsidRDefault="00AB5EEB" w:rsidP="00AB5EEB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 xml:space="preserve">Učenici </w:t>
            </w:r>
            <w:r w:rsidR="001F13CE">
              <w:rPr>
                <w:rFonts w:ascii="Candara" w:hAnsi="Candara"/>
              </w:rPr>
              <w:t>riješe zadatak 3</w:t>
            </w:r>
            <w:r w:rsidRPr="00AB5EEB">
              <w:rPr>
                <w:rFonts w:ascii="Candara" w:hAnsi="Candara"/>
              </w:rPr>
              <w:t xml:space="preserve"> u radnoj bilježnici</w:t>
            </w:r>
            <w:r w:rsidR="001F13CE">
              <w:rPr>
                <w:rFonts w:ascii="Candara" w:hAnsi="Candara"/>
              </w:rPr>
              <w:t>.</w:t>
            </w:r>
            <w:r w:rsidR="001F13CE" w:rsidRPr="00AB5EEB">
              <w:rPr>
                <w:rFonts w:ascii="Candara" w:hAnsi="Candara"/>
              </w:rPr>
              <w:t xml:space="preserve"> Učitelj/</w:t>
            </w:r>
            <w:proofErr w:type="spellStart"/>
            <w:r w:rsidR="001F13CE" w:rsidRPr="00AB5EEB">
              <w:rPr>
                <w:rFonts w:ascii="Candara" w:hAnsi="Candara"/>
              </w:rPr>
              <w:t>ica</w:t>
            </w:r>
            <w:proofErr w:type="spellEnd"/>
            <w:r w:rsidR="001F13CE" w:rsidRPr="00AB5EEB">
              <w:rPr>
                <w:rFonts w:ascii="Candara" w:hAnsi="Candara"/>
              </w:rPr>
              <w:t xml:space="preserve"> provjeri pitajući pojedine učenike da čitaju naglas čitaju </w:t>
            </w:r>
            <w:r w:rsidR="001F13CE">
              <w:rPr>
                <w:rFonts w:ascii="Candara" w:hAnsi="Candara"/>
              </w:rPr>
              <w:t>rečenice</w:t>
            </w:r>
            <w:r w:rsidRPr="00AB5EEB">
              <w:rPr>
                <w:rFonts w:ascii="Candara" w:hAnsi="Candara"/>
              </w:rPr>
              <w:t xml:space="preserve">. </w:t>
            </w:r>
          </w:p>
          <w:p w:rsidR="002F3370" w:rsidRPr="00C03512" w:rsidRDefault="00AB5EEB" w:rsidP="001F13CE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B5EEB">
              <w:rPr>
                <w:rFonts w:ascii="Candara" w:hAnsi="Candara"/>
              </w:rPr>
              <w:t>Učenici rade u parovima i razviju vlastit</w:t>
            </w:r>
            <w:r w:rsidR="001F13CE">
              <w:rPr>
                <w:rFonts w:ascii="Candara" w:hAnsi="Candara"/>
              </w:rPr>
              <w:t>e</w:t>
            </w:r>
            <w:r w:rsidRPr="00AB5EEB">
              <w:rPr>
                <w:rFonts w:ascii="Candara" w:hAnsi="Candara"/>
              </w:rPr>
              <w:t xml:space="preserve"> dijalog</w:t>
            </w:r>
            <w:r w:rsidR="001F13CE">
              <w:rPr>
                <w:rFonts w:ascii="Candara" w:hAnsi="Candara"/>
              </w:rPr>
              <w:t>e</w:t>
            </w:r>
            <w:r w:rsidRPr="00AB5EEB">
              <w:rPr>
                <w:rFonts w:ascii="Candara" w:hAnsi="Candara"/>
              </w:rPr>
              <w:t xml:space="preserve"> </w:t>
            </w:r>
            <w:r w:rsidR="001F13CE">
              <w:rPr>
                <w:rFonts w:ascii="Candara" w:hAnsi="Candara"/>
              </w:rPr>
              <w:t xml:space="preserve">odgovaranjem na </w:t>
            </w:r>
            <w:r w:rsidR="001F13CE">
              <w:rPr>
                <w:rFonts w:ascii="Candara" w:hAnsi="Candara"/>
              </w:rPr>
              <w:lastRenderedPageBreak/>
              <w:t>pitanja usmeno uz vođenje bilješki prema zadatku 4 str. 113 u radnoj bilježnici kao pripremu za projekt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1F13CE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oject work: </w:t>
            </w:r>
            <w:proofErr w:type="spellStart"/>
            <w:r>
              <w:rPr>
                <w:rFonts w:ascii="Candara" w:hAnsi="Candara"/>
              </w:rPr>
              <w:t>mak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your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websit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about</w:t>
            </w:r>
            <w:proofErr w:type="spellEnd"/>
            <w:r>
              <w:rPr>
                <w:rFonts w:ascii="Candara" w:hAnsi="Candara"/>
              </w:rPr>
              <w:t xml:space="preserve"> Croatia.</w:t>
            </w: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B826C1">
      <w:pPr>
        <w:pBdr>
          <w:top w:val="nil"/>
          <w:left w:val="nil"/>
          <w:bottom w:val="nil"/>
          <w:right w:val="nil"/>
          <w:between w:val="nil"/>
        </w:pBdr>
        <w:tabs>
          <w:tab w:val="left" w:pos="1185"/>
        </w:tabs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E7609">
        <w:trPr>
          <w:trHeight w:val="2312"/>
        </w:trPr>
        <w:tc>
          <w:tcPr>
            <w:tcW w:w="9288" w:type="dxa"/>
            <w:shd w:val="clear" w:color="auto" w:fill="auto"/>
          </w:tcPr>
          <w:p w:rsidR="00216BF0" w:rsidRDefault="00216BF0" w:rsidP="001701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="Candara" w:hAnsi="Candara" w:cs="Calibri"/>
                <w:b/>
              </w:rPr>
            </w:pPr>
          </w:p>
          <w:p w:rsidR="00170163" w:rsidRDefault="00170163" w:rsidP="001701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>
              <w:rPr>
                <w:rFonts w:ascii="Candara" w:hAnsi="Candara" w:cs="Calibri"/>
                <w:b/>
              </w:rPr>
              <w:t>English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everywhere</w:t>
            </w:r>
            <w:proofErr w:type="spellEnd"/>
          </w:p>
          <w:p w:rsidR="00412DB9" w:rsidRPr="009D1019" w:rsidRDefault="00170163" w:rsidP="001701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="Candara" w:hAnsi="Candara" w:cs="Calibri"/>
                <w:b/>
              </w:rPr>
            </w:pPr>
            <w:r>
              <w:t xml:space="preserve">Europe, time </w:t>
            </w:r>
            <w:proofErr w:type="spellStart"/>
            <w:r>
              <w:t>zones</w:t>
            </w:r>
            <w:proofErr w:type="spellEnd"/>
            <w:r>
              <w:t xml:space="preserve">, Washington DC, </w:t>
            </w:r>
            <w:proofErr w:type="spellStart"/>
            <w:r>
              <w:t>Down</w:t>
            </w:r>
            <w:proofErr w:type="spellEnd"/>
            <w:r>
              <w:t xml:space="preserve"> </w:t>
            </w:r>
            <w:proofErr w:type="spellStart"/>
            <w:r>
              <w:t>Under</w:t>
            </w:r>
            <w:proofErr w:type="spellEnd"/>
            <w:r>
              <w:t xml:space="preserve">, </w:t>
            </w:r>
            <w:proofErr w:type="spellStart"/>
            <w:r>
              <w:t>cricket</w:t>
            </w:r>
            <w:proofErr w:type="spellEnd"/>
            <w:r>
              <w:t xml:space="preserve">, 4 </w:t>
            </w:r>
            <w:proofErr w:type="spellStart"/>
            <w:r>
              <w:t>countries</w:t>
            </w:r>
            <w:proofErr w:type="spellEnd"/>
            <w:r>
              <w:t xml:space="preserve">, </w:t>
            </w:r>
            <w:proofErr w:type="spellStart"/>
            <w:r>
              <w:t>soccer</w:t>
            </w:r>
            <w:proofErr w:type="spellEnd"/>
            <w:r>
              <w:t xml:space="preserve">, $, 50, </w:t>
            </w:r>
            <w:proofErr w:type="spellStart"/>
            <w:r>
              <w:t>Star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tripes</w:t>
            </w:r>
            <w:proofErr w:type="spellEnd"/>
            <w:r>
              <w:t xml:space="preserve">, </w:t>
            </w:r>
            <w:proofErr w:type="spellStart"/>
            <w:r>
              <w:t>dingoes</w:t>
            </w:r>
            <w:proofErr w:type="spellEnd"/>
            <w:r>
              <w:t xml:space="preserve">, </w:t>
            </w:r>
            <w:proofErr w:type="spellStart"/>
            <w:r>
              <w:t>Aussie</w:t>
            </w:r>
            <w:proofErr w:type="spellEnd"/>
            <w:r>
              <w:t xml:space="preserve">, London, Canberra, tea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milk</w:t>
            </w:r>
            <w:proofErr w:type="spellEnd"/>
            <w:r>
              <w:t xml:space="preserve">, </w:t>
            </w:r>
            <w:proofErr w:type="spellStart"/>
            <w:r>
              <w:t>uniforms</w:t>
            </w:r>
            <w:proofErr w:type="spellEnd"/>
            <w:r>
              <w:t xml:space="preserve">, </w:t>
            </w:r>
            <w:proofErr w:type="spellStart"/>
            <w:r>
              <w:t>Cardiff</w:t>
            </w:r>
            <w:proofErr w:type="spellEnd"/>
            <w:r>
              <w:t xml:space="preserve">, </w:t>
            </w:r>
            <w:proofErr w:type="spellStart"/>
            <w:r>
              <w:t>continent</w:t>
            </w:r>
            <w:proofErr w:type="spellEnd"/>
            <w:r>
              <w:t xml:space="preserve">, </w:t>
            </w:r>
            <w:proofErr w:type="spellStart"/>
            <w:r>
              <w:t>winter</w:t>
            </w:r>
            <w:proofErr w:type="spellEnd"/>
          </w:p>
        </w:tc>
      </w:tr>
      <w:bookmarkEnd w:id="0"/>
    </w:tbl>
    <w:p w:rsidR="00A03800" w:rsidRDefault="00A03800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A03800" w:rsidSect="0019724E">
      <w:footerReference w:type="default" r:id="rId9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2046" w:rsidRDefault="00FD2046">
      <w:pPr>
        <w:spacing w:after="0" w:line="240" w:lineRule="auto"/>
      </w:pPr>
      <w:r>
        <w:separator/>
      </w:r>
    </w:p>
  </w:endnote>
  <w:endnote w:type="continuationSeparator" w:id="0">
    <w:p w:rsidR="00FD2046" w:rsidRDefault="00FD2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1E642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1F13CE">
      <w:rPr>
        <w:rFonts w:cs="Calibri"/>
        <w:noProof/>
        <w:color w:val="000000"/>
      </w:rPr>
      <w:t>5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2046" w:rsidRDefault="00FD2046">
      <w:pPr>
        <w:spacing w:after="0" w:line="240" w:lineRule="auto"/>
      </w:pPr>
      <w:r>
        <w:separator/>
      </w:r>
    </w:p>
  </w:footnote>
  <w:footnote w:type="continuationSeparator" w:id="0">
    <w:p w:rsidR="00FD2046" w:rsidRDefault="00FD20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38F0D64"/>
    <w:multiLevelType w:val="hybridMultilevel"/>
    <w:tmpl w:val="07E6808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35C039CC"/>
    <w:multiLevelType w:val="hybridMultilevel"/>
    <w:tmpl w:val="35F8CB80"/>
    <w:lvl w:ilvl="0" w:tplc="B8C2593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EB76A1"/>
    <w:multiLevelType w:val="hybridMultilevel"/>
    <w:tmpl w:val="8B20EA74"/>
    <w:lvl w:ilvl="0" w:tplc="45CE5A3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DE002F"/>
    <w:multiLevelType w:val="hybridMultilevel"/>
    <w:tmpl w:val="A06A748A"/>
    <w:lvl w:ilvl="0" w:tplc="DF24017E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69780A"/>
    <w:multiLevelType w:val="hybridMultilevel"/>
    <w:tmpl w:val="85C0BEBA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8"/>
  </w:num>
  <w:num w:numId="2">
    <w:abstractNumId w:val="14"/>
  </w:num>
  <w:num w:numId="3">
    <w:abstractNumId w:val="0"/>
  </w:num>
  <w:num w:numId="4">
    <w:abstractNumId w:val="15"/>
  </w:num>
  <w:num w:numId="5">
    <w:abstractNumId w:val="21"/>
  </w:num>
  <w:num w:numId="6">
    <w:abstractNumId w:val="19"/>
  </w:num>
  <w:num w:numId="7">
    <w:abstractNumId w:val="3"/>
  </w:num>
  <w:num w:numId="8">
    <w:abstractNumId w:val="4"/>
  </w:num>
  <w:num w:numId="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9"/>
  </w:num>
  <w:num w:numId="12">
    <w:abstractNumId w:val="5"/>
  </w:num>
  <w:num w:numId="13">
    <w:abstractNumId w:val="17"/>
  </w:num>
  <w:num w:numId="14">
    <w:abstractNumId w:val="20"/>
  </w:num>
  <w:num w:numId="15">
    <w:abstractNumId w:val="22"/>
  </w:num>
  <w:num w:numId="16">
    <w:abstractNumId w:val="11"/>
  </w:num>
  <w:num w:numId="17">
    <w:abstractNumId w:val="12"/>
  </w:num>
  <w:num w:numId="18">
    <w:abstractNumId w:val="13"/>
  </w:num>
  <w:num w:numId="19">
    <w:abstractNumId w:val="16"/>
  </w:num>
  <w:num w:numId="20">
    <w:abstractNumId w:val="8"/>
  </w:num>
  <w:num w:numId="21">
    <w:abstractNumId w:val="7"/>
  </w:num>
  <w:num w:numId="22">
    <w:abstractNumId w:val="6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M0MzU0tTAyNDW0sLRU0lEKTi0uzszPAykwrAUAKZ1cGywAAAA="/>
  </w:docVars>
  <w:rsids>
    <w:rsidRoot w:val="006E1CF6"/>
    <w:rsid w:val="000477F3"/>
    <w:rsid w:val="000562E4"/>
    <w:rsid w:val="00085545"/>
    <w:rsid w:val="0008577D"/>
    <w:rsid w:val="000B3D23"/>
    <w:rsid w:val="000D228C"/>
    <w:rsid w:val="000D2D37"/>
    <w:rsid w:val="00106791"/>
    <w:rsid w:val="00170163"/>
    <w:rsid w:val="001705EB"/>
    <w:rsid w:val="0019277A"/>
    <w:rsid w:val="0019724E"/>
    <w:rsid w:val="001B39BA"/>
    <w:rsid w:val="001E6423"/>
    <w:rsid w:val="001F13CE"/>
    <w:rsid w:val="00216BF0"/>
    <w:rsid w:val="00216FDA"/>
    <w:rsid w:val="00237B3F"/>
    <w:rsid w:val="00241EC3"/>
    <w:rsid w:val="00252F3C"/>
    <w:rsid w:val="00261AD7"/>
    <w:rsid w:val="00282128"/>
    <w:rsid w:val="00296E87"/>
    <w:rsid w:val="002D0485"/>
    <w:rsid w:val="002D175E"/>
    <w:rsid w:val="002F3370"/>
    <w:rsid w:val="002F6961"/>
    <w:rsid w:val="00344C4C"/>
    <w:rsid w:val="003467D4"/>
    <w:rsid w:val="00367267"/>
    <w:rsid w:val="003A5FD6"/>
    <w:rsid w:val="004049A0"/>
    <w:rsid w:val="00412DB9"/>
    <w:rsid w:val="00433F88"/>
    <w:rsid w:val="00437ABE"/>
    <w:rsid w:val="004673ED"/>
    <w:rsid w:val="00495FFD"/>
    <w:rsid w:val="004C19BD"/>
    <w:rsid w:val="004D19C6"/>
    <w:rsid w:val="004E6D97"/>
    <w:rsid w:val="004E7A17"/>
    <w:rsid w:val="004F6509"/>
    <w:rsid w:val="00517260"/>
    <w:rsid w:val="00522591"/>
    <w:rsid w:val="00527932"/>
    <w:rsid w:val="00550A55"/>
    <w:rsid w:val="00580EF9"/>
    <w:rsid w:val="005A64EA"/>
    <w:rsid w:val="006235BE"/>
    <w:rsid w:val="00624DB9"/>
    <w:rsid w:val="006375C8"/>
    <w:rsid w:val="00640EBB"/>
    <w:rsid w:val="0068455C"/>
    <w:rsid w:val="006A6C40"/>
    <w:rsid w:val="006D575A"/>
    <w:rsid w:val="006E1CF6"/>
    <w:rsid w:val="006F5719"/>
    <w:rsid w:val="007454E2"/>
    <w:rsid w:val="00751A49"/>
    <w:rsid w:val="00767946"/>
    <w:rsid w:val="00790D14"/>
    <w:rsid w:val="007B1BBE"/>
    <w:rsid w:val="007B57A1"/>
    <w:rsid w:val="007B5E33"/>
    <w:rsid w:val="007F0AC1"/>
    <w:rsid w:val="00856718"/>
    <w:rsid w:val="008A76DA"/>
    <w:rsid w:val="008D0CE6"/>
    <w:rsid w:val="008D0FF3"/>
    <w:rsid w:val="00904D0D"/>
    <w:rsid w:val="009262E3"/>
    <w:rsid w:val="0096481D"/>
    <w:rsid w:val="009B4F2B"/>
    <w:rsid w:val="009D1019"/>
    <w:rsid w:val="009D6248"/>
    <w:rsid w:val="009E76F5"/>
    <w:rsid w:val="00A0288E"/>
    <w:rsid w:val="00A03800"/>
    <w:rsid w:val="00A47763"/>
    <w:rsid w:val="00AB5EEB"/>
    <w:rsid w:val="00AE5031"/>
    <w:rsid w:val="00B20182"/>
    <w:rsid w:val="00B32566"/>
    <w:rsid w:val="00B60C42"/>
    <w:rsid w:val="00B71208"/>
    <w:rsid w:val="00B826C1"/>
    <w:rsid w:val="00B86559"/>
    <w:rsid w:val="00B90433"/>
    <w:rsid w:val="00BB679E"/>
    <w:rsid w:val="00BE4D57"/>
    <w:rsid w:val="00C03512"/>
    <w:rsid w:val="00C04450"/>
    <w:rsid w:val="00C11A4A"/>
    <w:rsid w:val="00C30747"/>
    <w:rsid w:val="00C463BC"/>
    <w:rsid w:val="00C529F4"/>
    <w:rsid w:val="00C730AE"/>
    <w:rsid w:val="00C86D72"/>
    <w:rsid w:val="00C97D96"/>
    <w:rsid w:val="00D00694"/>
    <w:rsid w:val="00D15606"/>
    <w:rsid w:val="00D92DD6"/>
    <w:rsid w:val="00E56112"/>
    <w:rsid w:val="00E66119"/>
    <w:rsid w:val="00E66D83"/>
    <w:rsid w:val="00EB68D7"/>
    <w:rsid w:val="00EE5FD5"/>
    <w:rsid w:val="00F55621"/>
    <w:rsid w:val="00F5609F"/>
    <w:rsid w:val="00F56DFA"/>
    <w:rsid w:val="00FA439C"/>
    <w:rsid w:val="00FB53D7"/>
    <w:rsid w:val="00FC5801"/>
    <w:rsid w:val="00FD2046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5A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unhideWhenUsed/>
    <w:rsid w:val="0008577D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F69C1-9B51-4A31-9FC8-8E4D8E44A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1175</Words>
  <Characters>670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3</cp:revision>
  <dcterms:created xsi:type="dcterms:W3CDTF">2022-01-18T07:49:00Z</dcterms:created>
  <dcterms:modified xsi:type="dcterms:W3CDTF">2022-01-18T10:53:00Z</dcterms:modified>
</cp:coreProperties>
</file>